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longest repeating substrings</w:t>
      </w:r>
      <w:r>
        <w:t xml:space="preserve">. If no repeating substring exists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d"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re is no repeating substring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baba"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longest repeating substrings are "ab" and "ba", each of which occurs twice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abcaabdaab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longest repeating substring is "aab", which occurs 3 time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2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40Z</dcterms:created>
  <dcterms:modified xsi:type="dcterms:W3CDTF">2024-03-25T09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